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pecial</w:t>
      </w:r>
      <w:r>
        <w:t xml:space="preserve"> </w:t>
      </w:r>
      <w:r>
        <w:t xml:space="preserve">Education</w:t>
      </w:r>
      <w:r>
        <w:t xml:space="preserve"> </w:t>
      </w:r>
      <w:r>
        <w:t xml:space="preserve">Teacher</w:t>
      </w:r>
      <w:r>
        <w:t xml:space="preserve"> </w:t>
      </w:r>
      <w:r>
        <w:t xml:space="preserve">Position</w:t>
      </w:r>
      <w:r>
        <w:t xml:space="preserve"> </w:t>
      </w:r>
      <w:r>
        <w:t xml:space="preserve">–</w:t>
      </w:r>
      <w:r>
        <w:t xml:space="preserve"> </w:t>
      </w:r>
      <w:r>
        <w:t xml:space="preserve">Munich,</w:t>
      </w:r>
      <w:r>
        <w:t xml:space="preserve"> </w:t>
      </w:r>
      <w:r>
        <w:t xml:space="preserve">Germany</w:t>
      </w:r>
    </w:p>
    <w:bookmarkStart w:id="21" w:name="john-doe"/>
    <w:p>
      <w:pPr>
        <w:pStyle w:val="Heading1"/>
      </w:pPr>
      <w:r>
        <w:t xml:space="preserve">John Doe</w:t>
      </w:r>
    </w:p>
    <w:p>
      <w:pPr>
        <w:pStyle w:val="FirstParagraph"/>
      </w:pPr>
      <w:r>
        <w:t xml:space="preserve">123 Berliner Straße</w:t>
      </w:r>
      <w:r>
        <w:br/>
      </w:r>
      <w:r>
        <w:t xml:space="preserve">Munich, Bavaria 80333</w:t>
      </w:r>
      <w:r>
        <w:br/>
      </w:r>
      <w:r>
        <w:t xml:space="preserve">Email: johndoe@example.com | Phone: +49 89 12345678</w:t>
      </w:r>
    </w:p>
    <w:p>
      <w:pPr>
        <w:pStyle w:val="BodyText"/>
      </w:pPr>
      <w:r>
        <w:t xml:space="preserve">Date: October 25, 2023</w:t>
      </w:r>
    </w:p>
    <w:bookmarkStart w:id="20" w:name="X885a74a1e8982932c1b26c4dd6485a9d2f2e245"/>
    <w:p>
      <w:pPr>
        <w:pStyle w:val="Heading2"/>
      </w:pPr>
      <w:r>
        <w:t xml:space="preserve">Cover Letter for Special Education Teacher Position – Munich, Germany</w:t>
      </w:r>
    </w:p>
    <w:p>
      <w:pPr>
        <w:pStyle w:val="FirstParagraph"/>
      </w:pPr>
      <w:r>
        <w:t xml:space="preserve">Dear Hiring Committee,</w:t>
      </w:r>
    </w:p>
    <w:p>
      <w:pPr>
        <w:pStyle w:val="BodyText"/>
      </w:pPr>
      <w:r>
        <w:t xml:space="preserve">I am writing to express my enthusiastic interest in the Special Education Teacher position at [School Name] in Munich, Germany. As a dedicated and experienced educator with a passion for fostering inclusive learning environments, I am eager to contribute my skills and knowledge to support students with diverse needs within the vibrant educational landscape of Munich. This opportunity aligns perfectly with my professional goals as a Special Education Teacher, and I am confident that my background in personalized instruction, collaborative teaching, and understanding of Germany’s educational framework will enable me to make a meaningful impact.</w:t>
      </w:r>
    </w:p>
    <w:p>
      <w:pPr>
        <w:pStyle w:val="BodyText"/>
      </w:pPr>
      <w:r>
        <w:t xml:space="preserve">Throughout my career as a Special Education Teacher, I have focused on creating individualized learning plans that address the unique needs of students with disabilities, including autism spectrum disorder (ASD), attention-deficit/hyperactivity disorder (ADHD), and dyslexia. My work in [Previous School/Institution Name] involved designing evidence-based strategies to enhance academic achievement and social-emotional development, while also collaborating closely with parents, therapists, and general education teachers to ensure a holistic approach. I have witnessed firsthand how tailored support can transform students’ confidence and outcomes, and I am committed to bringing this same dedication to your institution in Munich.</w:t>
      </w:r>
    </w:p>
    <w:p>
      <w:pPr>
        <w:pStyle w:val="BodyText"/>
      </w:pPr>
      <w:r>
        <w:t xml:space="preserve">Munich’s rich cultural diversity and emphasis on innovation in education make it an ideal location for my professional journey as a Special Education Teacher. The city’s strong commitment to inclusion, reflected in its integration of special needs students into mainstream classrooms and the availability of specialized resources, resonates deeply with my teaching philosophy. I am particularly inspired by Munich’s focus on early intervention programs and the use of technology to support learning, which aligns with my experience in leveraging digital tools such as interactive software and assistive devices to engage students. I am also familiar with Germany’s legal frameworks, including the UN Convention on the Rights of Persons with Disabilities (UNCRPD), which underscores the importance of equitable access to education for all learners.</w:t>
      </w:r>
    </w:p>
    <w:p>
      <w:pPr>
        <w:pStyle w:val="BodyText"/>
      </w:pPr>
      <w:r>
        <w:t xml:space="preserve">What sets me apart as a Special Education Teacher is my ability to adapt my teaching methods to meet individual needs while fostering a classroom culture that celebrates diversity. In my previous role, I implemented differentiated instruction techniques and co-taught in inclusive settings, ensuring that every student felt valued and empowered. I have also led professional development workshops on topics such as behavior management, sensory integration, and trauma-informed practices, which I believe are essential for creating safe and supportive learning environments. My fluency in both English and German further enables me to communicate effectively with students, families, and colleagues in Munich’s multilingual community.</w:t>
      </w:r>
    </w:p>
    <w:p>
      <w:pPr>
        <w:pStyle w:val="BodyText"/>
      </w:pPr>
      <w:r>
        <w:t xml:space="preserve">Working as a Special Education Teacher in Germany requires not only pedagogical expertise but also cultural sensitivity. I have spent time researching the educational landscape in Bavaria, including the structure of Förderschulen (special needs schools) and the role of Integrationsfachkräfte (integration specialists). I understand that German schools prioritize collaboration between educators, psychologists, and medical professionals to provide comprehensive support. I am eager to contribute my experience in this collaborative model while also learning from the local practices that have proven successful in Munich’s schools.</w:t>
      </w:r>
    </w:p>
    <w:p>
      <w:pPr>
        <w:pStyle w:val="BodyText"/>
      </w:pPr>
      <w:r>
        <w:t xml:space="preserve">One of my greatest strengths is my ability to build strong relationships with students and their families. As a Special Education Teacher, I believe that partnerships with parents are crucial for student success. In Munich, where family involvement in education is highly valued, I am confident that my communication skills and empathy will allow me to work effectively with families to create goals that align with their aspirations for their children. Additionally, my ability to navigate the German bureaucracy and understand local regulations related to special education will ensure a smooth transition for students and families.</w:t>
      </w:r>
    </w:p>
    <w:p>
      <w:pPr>
        <w:pStyle w:val="BodyText"/>
      </w:pPr>
      <w:r>
        <w:t xml:space="preserve">What excites me most about this opportunity is the chance to contribute to Munich’s dynamic educational community. The city’s blend of historical significance and modern innovation creates a unique environment where educators can inspire future generations. I am particularly interested in supporting students who may face barriers to learning, whether due to academic, emotional, or social challenges. My ultimate goal as a Special Education Teacher is to empower every student to reach their full potential, and I am eager to bring this mission to [School Name].</w:t>
      </w:r>
    </w:p>
    <w:p>
      <w:pPr>
        <w:pStyle w:val="BodyText"/>
      </w:pPr>
      <w:r>
        <w:t xml:space="preserve">In conclusion, I am enthusiastic about the possibility of joining your team as a Special Education Teacher in Munich. My qualifications, combined with my passion for inclusive education and commitment to supporting students with diverse needs, make me a strong candidate for this role. I would be honored to discuss how my skills and experiences align with your school’s mission. Thank you for considering my application, and I look forward to the opportunity to contribute to the continued success of your institution.</w:t>
      </w:r>
    </w:p>
    <w:p>
      <w:pPr>
        <w:pStyle w:val="BodyText"/>
      </w:pPr>
      <w:r>
        <w:t xml:space="preserve">Sincerely,</w:t>
      </w:r>
      <w:r>
        <w:br/>
      </w:r>
      <w:r>
        <w:t xml:space="preserve">John Do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pecial Education Teacher Position – Munich, Germany</dc:title>
  <dc:creator/>
  <dc:language>en</dc:language>
  <cp:keywords/>
  <dcterms:created xsi:type="dcterms:W3CDTF">2026-07-23T22:29:43Z</dcterms:created>
  <dcterms:modified xsi:type="dcterms:W3CDTF">2026-07-23T22:29:43Z</dcterms:modified>
</cp:coreProperties>
</file>

<file path=docProps/custom.xml><?xml version="1.0" encoding="utf-8"?>
<Properties xmlns="http://schemas.openxmlformats.org/officeDocument/2006/custom-properties" xmlns:vt="http://schemas.openxmlformats.org/officeDocument/2006/docPropsVTypes"/>
</file>